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AC98B" w14:textId="4E744EB6" w:rsidR="00F961AA" w:rsidRDefault="00F961AA"/>
    <w:p w14:paraId="5EFC8D8F" w14:textId="19CF80F1" w:rsidR="007960B9" w:rsidRDefault="007960B9"/>
    <w:p w14:paraId="489256CC" w14:textId="2305DFDF" w:rsidR="007960B9" w:rsidRDefault="007960B9" w:rsidP="007960B9">
      <w:pPr>
        <w:pStyle w:val="ListParagraph"/>
        <w:numPr>
          <w:ilvl w:val="0"/>
          <w:numId w:val="1"/>
        </w:numPr>
      </w:pPr>
      <w:r>
        <w:t>04-02-2020 new idea</w:t>
      </w:r>
    </w:p>
    <w:p w14:paraId="336A22EA" w14:textId="5505C789" w:rsidR="007960B9" w:rsidRDefault="007960B9" w:rsidP="007960B9">
      <w:pPr>
        <w:pStyle w:val="ListParagraph"/>
      </w:pPr>
      <w:r>
        <w:t>Could we use variational inference to get approximate conditionals in Gibbs for other Hierahrical Bayesian models?</w:t>
      </w:r>
      <w:bookmarkStart w:id="0" w:name="_GoBack"/>
      <w:bookmarkEnd w:id="0"/>
      <w:r>
        <w:t xml:space="preserve"> </w:t>
      </w:r>
    </w:p>
    <w:p w14:paraId="74213C4D" w14:textId="77777777" w:rsidR="007960B9" w:rsidRDefault="007960B9" w:rsidP="007960B9">
      <w:pPr>
        <w:pStyle w:val="ListParagraph"/>
      </w:pPr>
    </w:p>
    <w:sectPr w:rsidR="007960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285ECD"/>
    <w:multiLevelType w:val="hybridMultilevel"/>
    <w:tmpl w:val="862A9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Ta3MDM2NDQ2MzRU0lEKTi0uzszPAykwrAUAEhD2KSwAAAA="/>
  </w:docVars>
  <w:rsids>
    <w:rsidRoot w:val="00615819"/>
    <w:rsid w:val="001620C3"/>
    <w:rsid w:val="00615819"/>
    <w:rsid w:val="007960B9"/>
    <w:rsid w:val="00905D93"/>
    <w:rsid w:val="00D13385"/>
    <w:rsid w:val="00F96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6CCCC"/>
  <w15:chartTrackingRefBased/>
  <w15:docId w15:val="{80F64939-38A2-4025-B5D1-ECFD09E00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0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ü Jinzhu</dc:creator>
  <cp:keywords/>
  <dc:description/>
  <cp:lastModifiedBy>Yü Jinzhu</cp:lastModifiedBy>
  <cp:revision>2</cp:revision>
  <dcterms:created xsi:type="dcterms:W3CDTF">2020-04-03T02:16:00Z</dcterms:created>
  <dcterms:modified xsi:type="dcterms:W3CDTF">2020-04-03T02:18:00Z</dcterms:modified>
</cp:coreProperties>
</file>